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0F526867" w:rsidR="00112C41" w:rsidRPr="0036104E" w:rsidRDefault="00137A21" w:rsidP="003623C7">
            <w:pPr>
              <w:pStyle w:val="TableParagraph"/>
              <w:spacing w:before="1" w:line="360" w:lineRule="auto"/>
              <w:ind w:left="108"/>
              <w:rPr>
                <w:sz w:val="24"/>
                <w:szCs w:val="24"/>
              </w:rPr>
            </w:pPr>
            <w:r>
              <w:rPr>
                <w:sz w:val="24"/>
                <w:szCs w:val="24"/>
              </w:rPr>
              <w:t>Saurabh Kumar Kushwah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14D533F7" w:rsidR="00112C41" w:rsidRPr="0036104E" w:rsidRDefault="00137A21" w:rsidP="003623C7">
            <w:pPr>
              <w:pStyle w:val="TableParagraph"/>
              <w:spacing w:before="1" w:line="360" w:lineRule="auto"/>
              <w:ind w:left="108"/>
              <w:rPr>
                <w:sz w:val="24"/>
                <w:szCs w:val="24"/>
              </w:rPr>
            </w:pPr>
            <w:r>
              <w:rPr>
                <w:sz w:val="24"/>
                <w:szCs w:val="24"/>
              </w:rPr>
              <w:t>11-07-2024</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3"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3"/>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4"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4"/>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r w:rsidR="008D452C">
        <w:rPr>
          <w:sz w:val="24"/>
          <w:szCs w:val="24"/>
        </w:rPr>
        <w:t>Random forest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9726C" w14:textId="77777777" w:rsidR="00A703D3" w:rsidRDefault="00A703D3" w:rsidP="00112C41">
      <w:r>
        <w:separator/>
      </w:r>
    </w:p>
  </w:endnote>
  <w:endnote w:type="continuationSeparator" w:id="0">
    <w:p w14:paraId="143ECAB9" w14:textId="77777777" w:rsidR="00A703D3" w:rsidRDefault="00A703D3"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B1773" w14:textId="77777777" w:rsidR="00137A21" w:rsidRDefault="00137A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2EAC3" w14:textId="77777777" w:rsidR="00137A21" w:rsidRDefault="00137A2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2F937" w14:textId="77777777" w:rsidR="00A703D3" w:rsidRDefault="00A703D3" w:rsidP="00112C41">
      <w:r>
        <w:separator/>
      </w:r>
    </w:p>
  </w:footnote>
  <w:footnote w:type="continuationSeparator" w:id="0">
    <w:p w14:paraId="42D87F3D" w14:textId="77777777" w:rsidR="00A703D3" w:rsidRDefault="00A703D3"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58C59" w14:textId="77777777" w:rsidR="00137A21" w:rsidRDefault="00137A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0D481" w14:textId="3822A082" w:rsidR="0092011F" w:rsidRDefault="0092011F" w:rsidP="00137A21">
    <w:pPr>
      <w:pStyle w:val="Header"/>
      <w:tabs>
        <w:tab w:val="clear" w:pos="4513"/>
        <w:tab w:val="clear" w:pos="9026"/>
        <w:tab w:val="right" w:pos="9990"/>
      </w:tabs>
      <w:rPr>
        <w:rFonts w:asciiTheme="minorHAnsi" w:hAnsiTheme="minorHAnsi" w:cstheme="minorHAnsi"/>
      </w:rPr>
    </w:pPr>
    <w:r>
      <w:rPr>
        <w:rFonts w:asciiTheme="minorHAnsi" w:hAnsiTheme="minorHAnsi" w:cstheme="minorHAnsi"/>
      </w:rPr>
      <w:t>Low-Level Design</w:t>
    </w:r>
    <w:r w:rsidR="00137A21">
      <w:rPr>
        <w:rFonts w:asciiTheme="minorHAnsi" w:hAnsiTheme="minorHAnsi" w:cstheme="minorHAnsi"/>
      </w:rPr>
      <w:tab/>
    </w:r>
    <w:bookmarkStart w:id="0" w:name="_GoBack"/>
    <w:bookmarkEnd w:id="0"/>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D3A65" w14:textId="77777777" w:rsidR="00137A21" w:rsidRDefault="00137A2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74A43" w14:textId="52E4FD13" w:rsidR="00112C41" w:rsidRPr="004D0D46" w:rsidRDefault="0092011F" w:rsidP="004D0D46">
    <w:pPr>
      <w:pStyle w:val="Header"/>
      <w:rPr>
        <w:rFonts w:asciiTheme="minorHAnsi" w:hAnsiTheme="minorHAnsi" w:cstheme="minorHAnsi"/>
      </w:rPr>
    </w:pPr>
    <w:bookmarkStart w:id="1" w:name="_Hlk81841373"/>
    <w:bookmarkStart w:id="2" w:name="_Hlk81841374"/>
    <w:r>
      <w:rPr>
        <w:rFonts w:asciiTheme="minorHAnsi" w:hAnsiTheme="minorHAnsi" w:cstheme="minorHAnsi"/>
      </w:rPr>
      <w:t>Low-Level Design</w:t>
    </w:r>
    <w:r w:rsidR="00112C41" w:rsidRPr="005D0D7C">
      <w:rPr>
        <w:rFonts w:asciiTheme="minorHAnsi" w:hAnsiTheme="minorHAnsi" w:cstheme="minorHAnsi"/>
      </w:rPr>
      <w:ptab w:relativeTo="margin" w:alignment="center" w:leader="none"/>
    </w:r>
    <w:r w:rsidR="00112C41" w:rsidRPr="005D0D7C">
      <w:rPr>
        <w:rFonts w:asciiTheme="minorHAnsi" w:hAnsiTheme="minorHAnsi" w:cstheme="minorHAnsi"/>
      </w:rPr>
      <w:ptab w:relativeTo="margin" w:alignment="right" w:leader="none"/>
    </w:r>
  </w:p>
  <w:bookmarkEnd w:id="1"/>
  <w:bookmarkEnd w:id="2"/>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14A4B" w14:textId="58DCFC95" w:rsidR="0092011F" w:rsidRPr="004D0D46" w:rsidRDefault="0092011F" w:rsidP="0092011F">
    <w:pPr>
      <w:pStyle w:val="Header"/>
      <w:rPr>
        <w:rFonts w:asciiTheme="minorHAnsi" w:hAnsiTheme="minorHAnsi" w:cstheme="minorHAnsi"/>
      </w:rPr>
    </w:pP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03131" w14:textId="30D2CB0E" w:rsidR="00112C41" w:rsidRPr="00112C41" w:rsidRDefault="00112C41" w:rsidP="00112C41">
    <w:pPr>
      <w:pStyle w:val="Header"/>
      <w:rPr>
        <w:rFonts w:asciiTheme="minorHAnsi" w:hAnsiTheme="minorHAnsi" w:cstheme="minorHAnsi"/>
        <w:color w:val="000000" w:themeColor="text1"/>
      </w:rPr>
    </w:pP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137A21"/>
    <w:rsid w:val="002D2F9D"/>
    <w:rsid w:val="00483BCF"/>
    <w:rsid w:val="00594AEF"/>
    <w:rsid w:val="006001B4"/>
    <w:rsid w:val="0061756A"/>
    <w:rsid w:val="00684017"/>
    <w:rsid w:val="006974B9"/>
    <w:rsid w:val="00753DFE"/>
    <w:rsid w:val="007C1A13"/>
    <w:rsid w:val="008C0A80"/>
    <w:rsid w:val="008D452C"/>
    <w:rsid w:val="0092011F"/>
    <w:rsid w:val="009E3F8E"/>
    <w:rsid w:val="00A703D3"/>
    <w:rsid w:val="00B43C89"/>
    <w:rsid w:val="00B511A7"/>
    <w:rsid w:val="00C55544"/>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8</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cp:lastModifiedBy>
  <cp:revision>4</cp:revision>
  <dcterms:created xsi:type="dcterms:W3CDTF">2021-11-12T17:55:00Z</dcterms:created>
  <dcterms:modified xsi:type="dcterms:W3CDTF">2024-07-11T14:07:00Z</dcterms:modified>
</cp:coreProperties>
</file>